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3"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End w:id="5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7"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34" Target="https://jacklreilly.github.io/dwv_f25/"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8-31T00:24:10Z</dcterms:created>
  <dcterms:modified xsi:type="dcterms:W3CDTF">2025-08-31T00: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